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444A8" w:rsidRDefault="00F444A8" w:rsidP="00F444A8">
      <w:pPr>
        <w:jc w:val="center"/>
        <w:rPr>
          <w:b/>
          <w:bCs/>
          <w:sz w:val="32"/>
          <w:szCs w:val="32"/>
        </w:rPr>
      </w:pPr>
      <w:r w:rsidRPr="00F444A8">
        <w:rPr>
          <w:b/>
          <w:bCs/>
          <w:sz w:val="32"/>
          <w:szCs w:val="32"/>
        </w:rPr>
        <w:t xml:space="preserve">School’s </w:t>
      </w:r>
      <w:proofErr w:type="spellStart"/>
      <w:r>
        <w:rPr>
          <w:b/>
          <w:bCs/>
          <w:sz w:val="32"/>
          <w:szCs w:val="32"/>
        </w:rPr>
        <w:t>Ask</w:t>
      </w:r>
      <w:r w:rsidRPr="00F444A8">
        <w:rPr>
          <w:b/>
          <w:bCs/>
          <w:sz w:val="32"/>
          <w:szCs w:val="32"/>
        </w:rPr>
        <w:t>able</w:t>
      </w:r>
      <w:proofErr w:type="spellEnd"/>
      <w:r w:rsidRPr="00F444A8">
        <w:rPr>
          <w:b/>
          <w:bCs/>
          <w:sz w:val="32"/>
          <w:szCs w:val="32"/>
        </w:rPr>
        <w:t xml:space="preserve"> Questions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ow many boards are in 10</w:t>
      </w:r>
      <w:r w:rsidRPr="00F444A8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>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ow many syllabus patters for 10</w:t>
      </w:r>
      <w:r w:rsidRPr="00F444A8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>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ifference in subject between different boards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ich are the optional subjects of 10th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ow the exam conducts for optional subjects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Mandatory Subjects exams marking system</w:t>
      </w:r>
      <w:proofErr w:type="gramStart"/>
      <w:r>
        <w:rPr>
          <w:b/>
          <w:bCs/>
          <w:sz w:val="32"/>
          <w:szCs w:val="32"/>
        </w:rPr>
        <w:t>?(</w:t>
      </w:r>
      <w:proofErr w:type="gramEnd"/>
      <w:r>
        <w:rPr>
          <w:b/>
          <w:bCs/>
          <w:sz w:val="32"/>
          <w:szCs w:val="32"/>
        </w:rPr>
        <w:t>like how much marks cover from the written exam and how many from academics?)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ubjects minimum course completion duration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ow many times course revise before exam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ich are different styles for preparation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ich material should be referred for scoring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ow to provide easy learning techniques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hich </w:t>
      </w:r>
      <w:proofErr w:type="gramStart"/>
      <w:r>
        <w:rPr>
          <w:b/>
          <w:bCs/>
          <w:sz w:val="32"/>
          <w:szCs w:val="32"/>
        </w:rPr>
        <w:t>topic have</w:t>
      </w:r>
      <w:proofErr w:type="gramEnd"/>
      <w:r>
        <w:rPr>
          <w:b/>
          <w:bCs/>
          <w:sz w:val="32"/>
          <w:szCs w:val="32"/>
        </w:rPr>
        <w:t xml:space="preserve"> most importance in paper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ich subject needs more attention for maintain the result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ich can be the career option by the analyzing the mark sheet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ich are the answer presentation techniques for good presentation?</w:t>
      </w:r>
    </w:p>
    <w:p w:rsidR="00F444A8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ow to start writing paper to cover all the questions?</w:t>
      </w:r>
    </w:p>
    <w:p w:rsidR="00622B45" w:rsidRDefault="00F444A8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What will be the timing for </w:t>
      </w:r>
      <w:r w:rsidR="00622B45">
        <w:rPr>
          <w:b/>
          <w:bCs/>
          <w:sz w:val="32"/>
          <w:szCs w:val="32"/>
        </w:rPr>
        <w:t>each section so you could complete the question paper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at can be the sort methods to solve the equation quickly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w </w:t>
      </w:r>
      <w:proofErr w:type="gramStart"/>
      <w:r>
        <w:rPr>
          <w:b/>
          <w:bCs/>
          <w:sz w:val="32"/>
          <w:szCs w:val="32"/>
        </w:rPr>
        <w:t>many</w:t>
      </w:r>
      <w:proofErr w:type="gramEnd"/>
      <w:r>
        <w:rPr>
          <w:b/>
          <w:bCs/>
          <w:sz w:val="32"/>
          <w:szCs w:val="32"/>
        </w:rPr>
        <w:t xml:space="preserve"> type of practice exams for </w:t>
      </w:r>
      <w:proofErr w:type="spellStart"/>
      <w:r>
        <w:rPr>
          <w:b/>
          <w:bCs/>
          <w:sz w:val="32"/>
          <w:szCs w:val="32"/>
        </w:rPr>
        <w:t>prepration</w:t>
      </w:r>
      <w:proofErr w:type="spellEnd"/>
      <w:r>
        <w:rPr>
          <w:b/>
          <w:bCs/>
          <w:sz w:val="32"/>
          <w:szCs w:val="32"/>
        </w:rPr>
        <w:t>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How much free time you give the student before final exam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How many practice </w:t>
      </w:r>
      <w:proofErr w:type="gramStart"/>
      <w:r>
        <w:rPr>
          <w:b/>
          <w:bCs/>
          <w:sz w:val="32"/>
          <w:szCs w:val="32"/>
        </w:rPr>
        <w:t>exams  you</w:t>
      </w:r>
      <w:proofErr w:type="gramEnd"/>
      <w:r>
        <w:rPr>
          <w:b/>
          <w:bCs/>
          <w:sz w:val="32"/>
          <w:szCs w:val="32"/>
        </w:rPr>
        <w:t xml:space="preserve"> take for exercise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rom when you start the 10</w:t>
      </w:r>
      <w:r w:rsidRPr="00622B45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>? After 9</w:t>
      </w:r>
      <w:r w:rsidRPr="00622B45">
        <w:rPr>
          <w:b/>
          <w:bCs/>
          <w:sz w:val="32"/>
          <w:szCs w:val="32"/>
          <w:vertAlign w:val="superscript"/>
        </w:rPr>
        <w:t>th</w:t>
      </w:r>
      <w:r>
        <w:rPr>
          <w:b/>
          <w:bCs/>
          <w:sz w:val="32"/>
          <w:szCs w:val="32"/>
        </w:rPr>
        <w:t xml:space="preserve"> exam completion or after short </w:t>
      </w:r>
      <w:proofErr w:type="spellStart"/>
      <w:r>
        <w:rPr>
          <w:b/>
          <w:bCs/>
          <w:sz w:val="32"/>
          <w:szCs w:val="32"/>
        </w:rPr>
        <w:t>vaction</w:t>
      </w:r>
      <w:proofErr w:type="spellEnd"/>
      <w:r>
        <w:rPr>
          <w:b/>
          <w:bCs/>
          <w:sz w:val="32"/>
          <w:szCs w:val="32"/>
        </w:rPr>
        <w:t>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ption subject selection done from your side due to lack of resources or faculties ….or else it will select by the student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at is the importance of optional subject?</w:t>
      </w:r>
    </w:p>
    <w:p w:rsidR="00622B45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at are the disadvantages of not selecting another optional subject?</w:t>
      </w:r>
    </w:p>
    <w:p w:rsidR="00622B45" w:rsidRPr="00622B45" w:rsidRDefault="00622B45" w:rsidP="00622B45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Did you guys give any awareness for optional subject </w:t>
      </w:r>
      <w:proofErr w:type="gramStart"/>
      <w:r>
        <w:rPr>
          <w:b/>
          <w:bCs/>
          <w:sz w:val="32"/>
          <w:szCs w:val="32"/>
        </w:rPr>
        <w:t>selection(</w:t>
      </w:r>
      <w:proofErr w:type="gramEnd"/>
      <w:r>
        <w:rPr>
          <w:b/>
          <w:bCs/>
          <w:sz w:val="32"/>
          <w:szCs w:val="32"/>
        </w:rPr>
        <w:t>Like which subject will be helpful for this career path and which will be important for other career path?</w:t>
      </w:r>
      <w:r w:rsidRPr="00622B45">
        <w:rPr>
          <w:b/>
          <w:bCs/>
          <w:sz w:val="32"/>
          <w:szCs w:val="32"/>
        </w:rPr>
        <w:t>)</w:t>
      </w:r>
    </w:p>
    <w:p w:rsidR="00F444A8" w:rsidRDefault="00622B45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</w:t>
      </w:r>
      <w:r w:rsidR="00F444A8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How much session you conduct for doubt solution?</w:t>
      </w:r>
    </w:p>
    <w:p w:rsidR="00622B45" w:rsidRPr="00F444A8" w:rsidRDefault="00CB6681" w:rsidP="00F444A8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o you schedule any extra lecture after analyzing the most of the doubts asked by student?</w:t>
      </w:r>
    </w:p>
    <w:sectPr w:rsidR="00622B45" w:rsidRPr="00F444A8" w:rsidSect="007F5B4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9CC5133"/>
    <w:multiLevelType w:val="hybridMultilevel"/>
    <w:tmpl w:val="AC8AA5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39644F4"/>
    <w:multiLevelType w:val="hybridMultilevel"/>
    <w:tmpl w:val="2CE221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7B3540E"/>
    <w:multiLevelType w:val="hybridMultilevel"/>
    <w:tmpl w:val="DEF28B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874838"/>
    <w:multiLevelType w:val="hybridMultilevel"/>
    <w:tmpl w:val="87BEE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E2tLA0NzUyNDIwsbRU0lEKTi0uzszPAykwrAUACbb4qCwAAAA="/>
  </w:docVars>
  <w:rsids>
    <w:rsidRoot w:val="00F444A8"/>
    <w:rsid w:val="00622B45"/>
    <w:rsid w:val="007F5B43"/>
    <w:rsid w:val="00CB6681"/>
    <w:rsid w:val="00F444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F5B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44A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66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</cp:revision>
  <dcterms:created xsi:type="dcterms:W3CDTF">2019-09-30T12:09:00Z</dcterms:created>
  <dcterms:modified xsi:type="dcterms:W3CDTF">2019-09-30T12:34:00Z</dcterms:modified>
</cp:coreProperties>
</file>